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41CB7" w14:textId="1087661F" w:rsidR="000573D7" w:rsidRPr="00DE172B" w:rsidRDefault="00E3408E">
      <w:pPr>
        <w:rPr>
          <w:b/>
          <w:bCs/>
          <w:sz w:val="24"/>
          <w:szCs w:val="24"/>
        </w:rPr>
      </w:pPr>
      <w:bookmarkStart w:id="0" w:name="_GoBack"/>
      <w:bookmarkEnd w:id="0"/>
      <w:r w:rsidRPr="002417CD">
        <w:rPr>
          <w:b/>
          <w:bCs/>
          <w:sz w:val="24"/>
          <w:szCs w:val="24"/>
        </w:rPr>
        <w:t xml:space="preserve">Sinewave </w:t>
      </w:r>
      <w:r w:rsidR="00D54D38" w:rsidRPr="002417CD">
        <w:rPr>
          <w:b/>
          <w:bCs/>
          <w:sz w:val="24"/>
          <w:szCs w:val="24"/>
        </w:rPr>
        <w:t>Sweep after 2019/03/2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A5ED8" w:rsidRPr="00EA5ED8" w14:paraId="115FB670" w14:textId="77777777" w:rsidTr="00E3408E">
        <w:tc>
          <w:tcPr>
            <w:tcW w:w="4675" w:type="dxa"/>
          </w:tcPr>
          <w:p w14:paraId="700DE2EF" w14:textId="77777777" w:rsidR="00E3408E" w:rsidRPr="00EA5ED8" w:rsidRDefault="00E3408E"/>
        </w:tc>
        <w:tc>
          <w:tcPr>
            <w:tcW w:w="4675" w:type="dxa"/>
          </w:tcPr>
          <w:p w14:paraId="5FC7DC6A" w14:textId="27B14EA3" w:rsidR="00E3408E" w:rsidRPr="00EA5ED8" w:rsidRDefault="00E3408E">
            <w:r w:rsidRPr="00EA5ED8">
              <w:t>sinewave</w:t>
            </w:r>
          </w:p>
        </w:tc>
      </w:tr>
      <w:tr w:rsidR="00EA5ED8" w:rsidRPr="00EA5ED8" w14:paraId="2D7F8717" w14:textId="77777777" w:rsidTr="00E3408E">
        <w:tc>
          <w:tcPr>
            <w:tcW w:w="4675" w:type="dxa"/>
          </w:tcPr>
          <w:p w14:paraId="1974F2F4" w14:textId="4DA712AC" w:rsidR="00E0105C" w:rsidRPr="00EA5ED8" w:rsidRDefault="00E0105C" w:rsidP="00E0105C">
            <w:r w:rsidRPr="00EA5ED8">
              <w:t>Spatial wavelength (um)</w:t>
            </w:r>
            <w:r w:rsidR="000357C2" w:rsidRPr="00EA5ED8">
              <w:t xml:space="preserve"> </w:t>
            </w:r>
          </w:p>
        </w:tc>
        <w:tc>
          <w:tcPr>
            <w:tcW w:w="4675" w:type="dxa"/>
          </w:tcPr>
          <w:p w14:paraId="36992DD1" w14:textId="63D8C0FD" w:rsidR="00E0105C" w:rsidRPr="00EA5ED8" w:rsidRDefault="00E0105C" w:rsidP="00E0105C">
            <w:r w:rsidRPr="00EA5ED8">
              <w:rPr>
                <w:color w:val="FF0000"/>
              </w:rPr>
              <w:t xml:space="preserve">[150, </w:t>
            </w:r>
            <w:r w:rsidR="00EA5ED8" w:rsidRPr="00EA5ED8">
              <w:rPr>
                <w:color w:val="FF0000"/>
              </w:rPr>
              <w:t>225, 300, 450</w:t>
            </w:r>
            <w:r w:rsidRPr="00EA5ED8">
              <w:rPr>
                <w:color w:val="FF0000"/>
              </w:rPr>
              <w:t>]</w:t>
            </w:r>
          </w:p>
        </w:tc>
      </w:tr>
      <w:tr w:rsidR="00EA5ED8" w:rsidRPr="00EA5ED8" w14:paraId="66C55A3A" w14:textId="77777777" w:rsidTr="00E3408E">
        <w:tc>
          <w:tcPr>
            <w:tcW w:w="4675" w:type="dxa"/>
          </w:tcPr>
          <w:p w14:paraId="2989AA16" w14:textId="1D842C6C" w:rsidR="00E0105C" w:rsidRPr="00EA5ED8" w:rsidRDefault="00E0105C" w:rsidP="00E0105C">
            <w:r w:rsidRPr="00EA5ED8">
              <w:t>Spatial range</w:t>
            </w:r>
            <w:r w:rsidR="00EA5ED8" w:rsidRPr="00EA5ED8">
              <w:t xml:space="preserve"> radium</w:t>
            </w:r>
            <w:r w:rsidRPr="00EA5ED8">
              <w:t xml:space="preserve"> (um)</w:t>
            </w:r>
            <w:r w:rsidR="000357C2" w:rsidRPr="00EA5ED8">
              <w:t xml:space="preserve"> </w:t>
            </w:r>
          </w:p>
        </w:tc>
        <w:tc>
          <w:tcPr>
            <w:tcW w:w="4675" w:type="dxa"/>
          </w:tcPr>
          <w:p w14:paraId="214ECAC3" w14:textId="169EB979" w:rsidR="00E0105C" w:rsidRPr="00EA5ED8" w:rsidRDefault="00EA5ED8" w:rsidP="00E0105C">
            <w:r w:rsidRPr="00EA5ED8">
              <w:t>3</w:t>
            </w:r>
            <w:r w:rsidR="00F32FDA">
              <w:t xml:space="preserve">00 </w:t>
            </w:r>
          </w:p>
        </w:tc>
      </w:tr>
      <w:tr w:rsidR="00EA5ED8" w:rsidRPr="00EA5ED8" w14:paraId="2B1A801E" w14:textId="77777777" w:rsidTr="00E3408E">
        <w:tc>
          <w:tcPr>
            <w:tcW w:w="4675" w:type="dxa"/>
          </w:tcPr>
          <w:p w14:paraId="625FDB6C" w14:textId="1483DF44" w:rsidR="00E0105C" w:rsidRPr="00EA5ED8" w:rsidRDefault="00E0105C" w:rsidP="00E0105C">
            <w:r w:rsidRPr="00EA5ED8">
              <w:t>Spatial wavelength (pixel)</w:t>
            </w:r>
          </w:p>
        </w:tc>
        <w:tc>
          <w:tcPr>
            <w:tcW w:w="4675" w:type="dxa"/>
          </w:tcPr>
          <w:p w14:paraId="12719980" w14:textId="7C8DEBE9" w:rsidR="00E0105C" w:rsidRPr="00EA5ED8" w:rsidRDefault="002C2048" w:rsidP="00E0105C">
            <w:r>
              <w:t>[45.5</w:t>
            </w:r>
            <w:proofErr w:type="gramStart"/>
            <w:r>
              <w:t>,  68.2</w:t>
            </w:r>
            <w:proofErr w:type="gramEnd"/>
            <w:r>
              <w:t>, 90.9, 136.4]</w:t>
            </w:r>
          </w:p>
        </w:tc>
      </w:tr>
      <w:tr w:rsidR="00EA5ED8" w:rsidRPr="00EA5ED8" w14:paraId="0CE954C8" w14:textId="77777777" w:rsidTr="00E3408E">
        <w:tc>
          <w:tcPr>
            <w:tcW w:w="4675" w:type="dxa"/>
          </w:tcPr>
          <w:p w14:paraId="35111739" w14:textId="0A73DF05" w:rsidR="00E0105C" w:rsidRPr="00EA5ED8" w:rsidRDefault="00E0105C" w:rsidP="00E0105C">
            <w:r w:rsidRPr="00EA5ED8">
              <w:t>Spatial range (pixel)</w:t>
            </w:r>
          </w:p>
        </w:tc>
        <w:tc>
          <w:tcPr>
            <w:tcW w:w="4675" w:type="dxa"/>
          </w:tcPr>
          <w:p w14:paraId="6BB4A9F7" w14:textId="44474887" w:rsidR="00E0105C" w:rsidRPr="00EA5ED8" w:rsidRDefault="00B900FE" w:rsidP="00E0105C">
            <w:r>
              <w:t>91</w:t>
            </w:r>
          </w:p>
        </w:tc>
      </w:tr>
      <w:tr w:rsidR="00EA5ED8" w:rsidRPr="00EA5ED8" w14:paraId="63DF2FE6" w14:textId="77777777" w:rsidTr="00E3408E">
        <w:tc>
          <w:tcPr>
            <w:tcW w:w="4675" w:type="dxa"/>
          </w:tcPr>
          <w:p w14:paraId="43A4F8E4" w14:textId="12C8374C" w:rsidR="00E0105C" w:rsidRPr="00EA5ED8" w:rsidRDefault="00E0105C" w:rsidP="00E0105C">
            <w:r w:rsidRPr="00EA5ED8">
              <w:t xml:space="preserve">Spatial </w:t>
            </w:r>
            <w:r w:rsidR="0016486D">
              <w:t>wavelength</w:t>
            </w:r>
            <w:r w:rsidRPr="00EA5ED8">
              <w:t xml:space="preserve"> (radius of SAC)</w:t>
            </w:r>
            <w:r w:rsidR="000357C2" w:rsidRPr="00EA5ED8">
              <w:t xml:space="preserve"> </w:t>
            </w:r>
          </w:p>
        </w:tc>
        <w:tc>
          <w:tcPr>
            <w:tcW w:w="4675" w:type="dxa"/>
          </w:tcPr>
          <w:p w14:paraId="2AED122E" w14:textId="33F92A86" w:rsidR="00E0105C" w:rsidRPr="00EA5ED8" w:rsidRDefault="0016486D" w:rsidP="00E0105C">
            <w:r w:rsidRPr="00EA5ED8">
              <w:t>[1, 1.5, 2, 3]</w:t>
            </w:r>
          </w:p>
        </w:tc>
      </w:tr>
      <w:tr w:rsidR="00EA5ED8" w:rsidRPr="00EA5ED8" w14:paraId="3BB00C2D" w14:textId="77777777" w:rsidTr="00E3408E">
        <w:tc>
          <w:tcPr>
            <w:tcW w:w="4675" w:type="dxa"/>
          </w:tcPr>
          <w:p w14:paraId="17F9B22A" w14:textId="2803AB5B" w:rsidR="00E0105C" w:rsidRPr="00EA5ED8" w:rsidRDefault="00E0105C" w:rsidP="00E0105C">
            <w:r w:rsidRPr="00EA5ED8">
              <w:t xml:space="preserve">Spatial </w:t>
            </w:r>
            <w:r w:rsidR="0016486D">
              <w:t>range</w:t>
            </w:r>
            <w:r w:rsidRPr="00EA5ED8">
              <w:t xml:space="preserve"> (radius of SAC)</w:t>
            </w:r>
            <w:r w:rsidR="000357C2" w:rsidRPr="00EA5ED8">
              <w:t xml:space="preserve"> </w:t>
            </w:r>
          </w:p>
        </w:tc>
        <w:tc>
          <w:tcPr>
            <w:tcW w:w="4675" w:type="dxa"/>
          </w:tcPr>
          <w:p w14:paraId="6134A523" w14:textId="7E483A80" w:rsidR="00E0105C" w:rsidRPr="00EA5ED8" w:rsidRDefault="0016486D" w:rsidP="00E0105C">
            <w:r w:rsidRPr="00EA5ED8">
              <w:t xml:space="preserve">2 </w:t>
            </w:r>
          </w:p>
        </w:tc>
      </w:tr>
      <w:tr w:rsidR="00EA5ED8" w:rsidRPr="00EA5ED8" w14:paraId="41F6F375" w14:textId="77777777" w:rsidTr="00E3408E">
        <w:tc>
          <w:tcPr>
            <w:tcW w:w="4675" w:type="dxa"/>
          </w:tcPr>
          <w:p w14:paraId="1FE697B1" w14:textId="20C78E1D" w:rsidR="00E0105C" w:rsidRPr="00EA5ED8" w:rsidRDefault="00E0105C" w:rsidP="00E0105C">
            <w:pPr>
              <w:tabs>
                <w:tab w:val="left" w:pos="2370"/>
              </w:tabs>
              <w:rPr>
                <w:color w:val="FF0000"/>
              </w:rPr>
            </w:pPr>
            <w:r w:rsidRPr="00EA5ED8">
              <w:rPr>
                <w:color w:val="FF0000"/>
              </w:rPr>
              <w:t>Temporal frequency (Hz)</w:t>
            </w:r>
          </w:p>
        </w:tc>
        <w:tc>
          <w:tcPr>
            <w:tcW w:w="4675" w:type="dxa"/>
          </w:tcPr>
          <w:p w14:paraId="6C563332" w14:textId="1F5055FF" w:rsidR="00E0105C" w:rsidRPr="00EA5ED8" w:rsidRDefault="00E0105C" w:rsidP="00E0105C">
            <w:pPr>
              <w:rPr>
                <w:rFonts w:eastAsiaTheme="minorEastAsia"/>
                <w:color w:val="FF0000"/>
              </w:rPr>
            </w:pPr>
            <w:r w:rsidRPr="00EA5ED8">
              <w:rPr>
                <w:color w:val="FF0000"/>
              </w:rPr>
              <w:t xml:space="preserve">[1/2,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den>
              </m:f>
            </m:oMath>
            <w:r w:rsidRPr="00EA5ED8">
              <w:rPr>
                <w:rFonts w:eastAsiaTheme="minorEastAsia"/>
                <w:color w:val="FF0000"/>
              </w:rPr>
              <w:t xml:space="preserve">, 1,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2</m:t>
                  </m:r>
                </m:e>
              </m:rad>
            </m:oMath>
            <w:r w:rsidRPr="00EA5ED8">
              <w:rPr>
                <w:rFonts w:eastAsiaTheme="minorEastAsia"/>
                <w:color w:val="FF0000"/>
              </w:rPr>
              <w:t xml:space="preserve">, 2, </w:t>
            </w:r>
            <m:oMath>
              <m:r>
                <w:rPr>
                  <w:rFonts w:ascii="Cambria Math" w:eastAsiaTheme="minorEastAsia" w:hAnsi="Cambria Math"/>
                  <w:color w:val="FF0000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2</m:t>
                  </m:r>
                </m:e>
              </m:rad>
            </m:oMath>
            <w:r w:rsidRPr="00EA5ED8">
              <w:rPr>
                <w:rFonts w:eastAsiaTheme="minorEastAsia"/>
                <w:color w:val="FF0000"/>
              </w:rPr>
              <w:t xml:space="preserve">, 4, </w:t>
            </w:r>
            <m:oMath>
              <m:r>
                <w:rPr>
                  <w:rFonts w:ascii="Cambria Math" w:eastAsiaTheme="minorEastAsia" w:hAnsi="Cambria Math"/>
                  <w:color w:val="FF0000"/>
                </w:rPr>
                <m:t>4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2</m:t>
                  </m:r>
                </m:e>
              </m:rad>
            </m:oMath>
            <w:r w:rsidRPr="00EA5ED8">
              <w:rPr>
                <w:rFonts w:eastAsiaTheme="minorEastAsia"/>
                <w:color w:val="FF0000"/>
              </w:rPr>
              <w:t xml:space="preserve"> </w:t>
            </w:r>
            <w:r w:rsidRPr="00EA5ED8">
              <w:rPr>
                <w:color w:val="FF0000"/>
              </w:rPr>
              <w:t>]</w:t>
            </w:r>
          </w:p>
        </w:tc>
      </w:tr>
      <w:tr w:rsidR="00EA5ED8" w:rsidRPr="00EA5ED8" w14:paraId="10242B1C" w14:textId="77777777" w:rsidTr="00E3408E">
        <w:tc>
          <w:tcPr>
            <w:tcW w:w="4675" w:type="dxa"/>
          </w:tcPr>
          <w:p w14:paraId="1BA8BAE7" w14:textId="2F06EF2F" w:rsidR="00E0105C" w:rsidRPr="00EA5ED8" w:rsidRDefault="00E0105C" w:rsidP="00E0105C">
            <w:pPr>
              <w:tabs>
                <w:tab w:val="left" w:pos="2370"/>
              </w:tabs>
            </w:pPr>
            <w:r w:rsidRPr="00EA5ED8">
              <w:t>Temporal frequency (frames)</w:t>
            </w:r>
          </w:p>
        </w:tc>
        <w:tc>
          <w:tcPr>
            <w:tcW w:w="4675" w:type="dxa"/>
          </w:tcPr>
          <w:p w14:paraId="3316E38B" w14:textId="20119B3D" w:rsidR="00E0105C" w:rsidRPr="00EA5ED8" w:rsidRDefault="00E0105C" w:rsidP="00E0105C">
            <w:r w:rsidRPr="00EA5ED8">
              <w:t>1/15</w:t>
            </w:r>
          </w:p>
        </w:tc>
      </w:tr>
      <w:tr w:rsidR="00EA5ED8" w:rsidRPr="00EA5ED8" w14:paraId="1AC58983" w14:textId="77777777" w:rsidTr="00E3408E">
        <w:tc>
          <w:tcPr>
            <w:tcW w:w="4675" w:type="dxa"/>
          </w:tcPr>
          <w:p w14:paraId="58BF7140" w14:textId="4CCE58B8" w:rsidR="00E0105C" w:rsidRPr="00EA5ED8" w:rsidRDefault="00E0105C" w:rsidP="00E0105C">
            <w:r w:rsidRPr="00EA5ED8">
              <w:t>Temporal duration (sec)</w:t>
            </w:r>
          </w:p>
        </w:tc>
        <w:tc>
          <w:tcPr>
            <w:tcW w:w="4675" w:type="dxa"/>
          </w:tcPr>
          <w:p w14:paraId="43687E64" w14:textId="3FA3FD44" w:rsidR="00E0105C" w:rsidRPr="00EA5ED8" w:rsidRDefault="00E0105C" w:rsidP="00E0105C">
            <w:r w:rsidRPr="00EA5ED8">
              <w:t xml:space="preserve">5 </w:t>
            </w:r>
          </w:p>
        </w:tc>
      </w:tr>
      <w:tr w:rsidR="00EA5ED8" w:rsidRPr="00EA5ED8" w14:paraId="223BF40F" w14:textId="77777777" w:rsidTr="00E3408E">
        <w:tc>
          <w:tcPr>
            <w:tcW w:w="4675" w:type="dxa"/>
          </w:tcPr>
          <w:p w14:paraId="7E63629E" w14:textId="39B751F8" w:rsidR="00E0105C" w:rsidRPr="00EA5ED8" w:rsidRDefault="00E0105C" w:rsidP="00E0105C">
            <w:r w:rsidRPr="00EA5ED8">
              <w:t>Temporal duration (frames)</w:t>
            </w:r>
          </w:p>
        </w:tc>
        <w:tc>
          <w:tcPr>
            <w:tcW w:w="4675" w:type="dxa"/>
          </w:tcPr>
          <w:p w14:paraId="45CB45A7" w14:textId="7B2EA6E0" w:rsidR="00E0105C" w:rsidRPr="00EA5ED8" w:rsidRDefault="00E0105C" w:rsidP="00E0105C">
            <w:r w:rsidRPr="00EA5ED8">
              <w:t>300</w:t>
            </w:r>
          </w:p>
        </w:tc>
      </w:tr>
    </w:tbl>
    <w:p w14:paraId="6E82DEB3" w14:textId="31A4585E" w:rsidR="00E3408E" w:rsidRPr="00EA5ED8" w:rsidRDefault="002417CD">
      <w:r w:rsidRPr="00EA5ED8">
        <w:t xml:space="preserve">(Note: </w:t>
      </w:r>
      <w:r w:rsidR="0082322E" w:rsidRPr="00EA5ED8">
        <w:t xml:space="preserve">Radius of SAC is </w:t>
      </w:r>
      <w:r w:rsidR="00EC523B" w:rsidRPr="00EA5ED8">
        <w:t xml:space="preserve">around </w:t>
      </w:r>
      <w:r w:rsidR="00E621FD" w:rsidRPr="00EA5ED8">
        <w:t>150</w:t>
      </w:r>
      <w:r w:rsidR="0082322E" w:rsidRPr="00EA5ED8">
        <w:t xml:space="preserve"> </w:t>
      </w:r>
      <w:proofErr w:type="gramStart"/>
      <w:r w:rsidR="0082322E" w:rsidRPr="00EA5ED8">
        <w:t>um</w:t>
      </w:r>
      <w:proofErr w:type="gramEnd"/>
      <w:r w:rsidR="00EC523B" w:rsidRPr="00EA5ED8">
        <w:t xml:space="preserve">. </w:t>
      </w:r>
      <w:r w:rsidR="00BA644E">
        <w:t>Spatial range g</w:t>
      </w:r>
      <w:r w:rsidR="00E621FD" w:rsidRPr="00EA5ED8">
        <w:t>o</w:t>
      </w:r>
      <w:r w:rsidR="00BA644E">
        <w:t>es</w:t>
      </w:r>
      <w:r w:rsidR="00E621FD" w:rsidRPr="00EA5ED8">
        <w:t xml:space="preserve"> out to twice the radius.</w:t>
      </w:r>
      <w:r w:rsidRPr="00EA5ED8">
        <w:t>)</w:t>
      </w:r>
    </w:p>
    <w:p w14:paraId="2010C820" w14:textId="2822CC54" w:rsidR="00203657" w:rsidRDefault="00D35E03">
      <w:r>
        <w:t>Total n</w:t>
      </w:r>
      <w:r w:rsidR="00203657">
        <w:t xml:space="preserve">umber of epochs = </w:t>
      </w:r>
      <w:r w:rsidR="00EA5ED8">
        <w:t>8</w:t>
      </w:r>
      <w:r w:rsidR="000235E4">
        <w:t xml:space="preserve"> TF</w:t>
      </w:r>
      <w:r w:rsidR="00203657">
        <w:t xml:space="preserve"> * </w:t>
      </w:r>
      <w:r w:rsidR="00EA5ED8">
        <w:t>4</w:t>
      </w:r>
      <w:r w:rsidR="000235E4">
        <w:t xml:space="preserve"> SF</w:t>
      </w:r>
      <w:r w:rsidR="00203657">
        <w:t xml:space="preserve"> * 2</w:t>
      </w:r>
      <w:r w:rsidR="000235E4">
        <w:t xml:space="preserve"> Dir</w:t>
      </w:r>
      <w:r w:rsidR="00203657">
        <w:t xml:space="preserve"> = 6</w:t>
      </w:r>
      <w:r w:rsidR="00EA5ED8">
        <w:t>4</w:t>
      </w:r>
      <w:r w:rsidR="00203657">
        <w:t xml:space="preserve"> </w:t>
      </w:r>
    </w:p>
    <w:p w14:paraId="74E3C19B" w14:textId="6AD0F643" w:rsidR="000357C2" w:rsidRDefault="00203657">
      <w:r>
        <w:t>Estimated total experimental time = 6</w:t>
      </w:r>
      <w:r w:rsidR="00EA5ED8">
        <w:t>4</w:t>
      </w:r>
      <w:r>
        <w:t xml:space="preserve"> epoch * (5 second trial + 1.5 second interleave) * 3 trials = </w:t>
      </w:r>
      <w:r w:rsidRPr="002C4395">
        <w:rPr>
          <w:highlight w:val="green"/>
        </w:rPr>
        <w:t>2</w:t>
      </w:r>
      <w:r w:rsidR="00EA5ED8">
        <w:t>1</w:t>
      </w:r>
      <w:r>
        <w:t xml:space="preserve"> mins </w:t>
      </w:r>
    </w:p>
    <w:p w14:paraId="6D845270" w14:textId="3AF2B536" w:rsidR="003F4D32" w:rsidRDefault="003F4D32">
      <w:r>
        <w:t>If 20</w:t>
      </w:r>
      <w:r w:rsidR="008077D3">
        <w:t>-</w:t>
      </w:r>
      <w:r>
        <w:t xml:space="preserve">minute is too long, half the </w:t>
      </w:r>
      <w:r w:rsidR="00730473">
        <w:t xml:space="preserve">sweep of </w:t>
      </w:r>
      <w:r>
        <w:t xml:space="preserve">spatial frequency, </w:t>
      </w:r>
      <w:r w:rsidR="00730473">
        <w:t xml:space="preserve">as well as </w:t>
      </w:r>
      <w:r>
        <w:t>the temporal frequenc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C01B3" w:rsidRPr="00EA5ED8" w14:paraId="2A89F7A6" w14:textId="77777777" w:rsidTr="00031BC4">
        <w:tc>
          <w:tcPr>
            <w:tcW w:w="4675" w:type="dxa"/>
          </w:tcPr>
          <w:p w14:paraId="5D674643" w14:textId="77777777" w:rsidR="00FC01B3" w:rsidRPr="00EA5ED8" w:rsidRDefault="00FC01B3" w:rsidP="00031BC4"/>
        </w:tc>
        <w:tc>
          <w:tcPr>
            <w:tcW w:w="4675" w:type="dxa"/>
          </w:tcPr>
          <w:p w14:paraId="5DFF69C8" w14:textId="77777777" w:rsidR="00FC01B3" w:rsidRPr="00EA5ED8" w:rsidRDefault="00FC01B3" w:rsidP="00031BC4">
            <w:r w:rsidRPr="00EA5ED8">
              <w:t>sinewave</w:t>
            </w:r>
          </w:p>
        </w:tc>
      </w:tr>
      <w:tr w:rsidR="00FC01B3" w:rsidRPr="00EA5ED8" w14:paraId="6C7FE97C" w14:textId="77777777" w:rsidTr="00031BC4">
        <w:tc>
          <w:tcPr>
            <w:tcW w:w="4675" w:type="dxa"/>
          </w:tcPr>
          <w:p w14:paraId="09EE548E" w14:textId="77777777" w:rsidR="00FC01B3" w:rsidRPr="00EA5ED8" w:rsidRDefault="00FC01B3" w:rsidP="00031BC4">
            <w:r w:rsidRPr="00EA5ED8">
              <w:t xml:space="preserve">Spatial wavelength (um) </w:t>
            </w:r>
          </w:p>
        </w:tc>
        <w:tc>
          <w:tcPr>
            <w:tcW w:w="4675" w:type="dxa"/>
          </w:tcPr>
          <w:p w14:paraId="172E765F" w14:textId="6E86EE4E" w:rsidR="00FC01B3" w:rsidRPr="00EA5ED8" w:rsidRDefault="00FC01B3" w:rsidP="00031BC4">
            <w:r w:rsidRPr="00EA5ED8">
              <w:rPr>
                <w:color w:val="FF0000"/>
              </w:rPr>
              <w:t>[150, 300]</w:t>
            </w:r>
          </w:p>
        </w:tc>
      </w:tr>
      <w:tr w:rsidR="00FC01B3" w:rsidRPr="00EA5ED8" w14:paraId="2B8AC3D5" w14:textId="77777777" w:rsidTr="00031BC4">
        <w:tc>
          <w:tcPr>
            <w:tcW w:w="4675" w:type="dxa"/>
          </w:tcPr>
          <w:p w14:paraId="022D2520" w14:textId="77777777" w:rsidR="00FC01B3" w:rsidRPr="00EA5ED8" w:rsidRDefault="00FC01B3" w:rsidP="00031BC4">
            <w:r w:rsidRPr="00EA5ED8">
              <w:t xml:space="preserve">Spatial range radium (um) </w:t>
            </w:r>
          </w:p>
        </w:tc>
        <w:tc>
          <w:tcPr>
            <w:tcW w:w="4675" w:type="dxa"/>
          </w:tcPr>
          <w:p w14:paraId="18F5DF78" w14:textId="77777777" w:rsidR="00FC01B3" w:rsidRPr="00EA5ED8" w:rsidRDefault="00FC01B3" w:rsidP="00031BC4">
            <w:r w:rsidRPr="00EA5ED8">
              <w:t>3</w:t>
            </w:r>
            <w:r>
              <w:t xml:space="preserve">00 </w:t>
            </w:r>
          </w:p>
        </w:tc>
      </w:tr>
      <w:tr w:rsidR="00FC01B3" w:rsidRPr="00EA5ED8" w14:paraId="73EE0270" w14:textId="77777777" w:rsidTr="00031BC4">
        <w:tc>
          <w:tcPr>
            <w:tcW w:w="4675" w:type="dxa"/>
          </w:tcPr>
          <w:p w14:paraId="05878691" w14:textId="77777777" w:rsidR="00FC01B3" w:rsidRPr="00EA5ED8" w:rsidRDefault="00FC01B3" w:rsidP="00031BC4">
            <w:r w:rsidRPr="00EA5ED8">
              <w:t>Spatial wavelength (pixel)</w:t>
            </w:r>
          </w:p>
        </w:tc>
        <w:tc>
          <w:tcPr>
            <w:tcW w:w="4675" w:type="dxa"/>
          </w:tcPr>
          <w:p w14:paraId="3B422764" w14:textId="77777777" w:rsidR="00FC01B3" w:rsidRPr="00EA5ED8" w:rsidRDefault="00FC01B3" w:rsidP="00031BC4">
            <w:r>
              <w:t>[45.5</w:t>
            </w:r>
            <w:proofErr w:type="gramStart"/>
            <w:r>
              <w:t>,  68.2</w:t>
            </w:r>
            <w:proofErr w:type="gramEnd"/>
            <w:r>
              <w:t>, 90.9, 136.4]</w:t>
            </w:r>
          </w:p>
        </w:tc>
      </w:tr>
      <w:tr w:rsidR="00FC01B3" w:rsidRPr="00EA5ED8" w14:paraId="3D420CC2" w14:textId="77777777" w:rsidTr="00031BC4">
        <w:tc>
          <w:tcPr>
            <w:tcW w:w="4675" w:type="dxa"/>
          </w:tcPr>
          <w:p w14:paraId="0CE07E19" w14:textId="77777777" w:rsidR="00FC01B3" w:rsidRPr="00EA5ED8" w:rsidRDefault="00FC01B3" w:rsidP="00031BC4">
            <w:r w:rsidRPr="00EA5ED8">
              <w:t>Spatial range (pixel)</w:t>
            </w:r>
          </w:p>
        </w:tc>
        <w:tc>
          <w:tcPr>
            <w:tcW w:w="4675" w:type="dxa"/>
          </w:tcPr>
          <w:p w14:paraId="1B523EDB" w14:textId="77777777" w:rsidR="00FC01B3" w:rsidRPr="00EA5ED8" w:rsidRDefault="00FC01B3" w:rsidP="00031BC4">
            <w:r>
              <w:t>91</w:t>
            </w:r>
          </w:p>
        </w:tc>
      </w:tr>
      <w:tr w:rsidR="00FC01B3" w:rsidRPr="00EA5ED8" w14:paraId="715CAF70" w14:textId="77777777" w:rsidTr="00031BC4">
        <w:tc>
          <w:tcPr>
            <w:tcW w:w="4675" w:type="dxa"/>
          </w:tcPr>
          <w:p w14:paraId="29F046F8" w14:textId="77777777" w:rsidR="00FC01B3" w:rsidRPr="00EA5ED8" w:rsidRDefault="00FC01B3" w:rsidP="00031BC4">
            <w:r w:rsidRPr="00EA5ED8">
              <w:t xml:space="preserve">Spatial </w:t>
            </w:r>
            <w:r>
              <w:t>wavelength</w:t>
            </w:r>
            <w:r w:rsidRPr="00EA5ED8">
              <w:t xml:space="preserve"> (radius of SAC) </w:t>
            </w:r>
          </w:p>
        </w:tc>
        <w:tc>
          <w:tcPr>
            <w:tcW w:w="4675" w:type="dxa"/>
          </w:tcPr>
          <w:p w14:paraId="01DF5F6E" w14:textId="77777777" w:rsidR="00FC01B3" w:rsidRPr="00EA5ED8" w:rsidRDefault="00FC01B3" w:rsidP="00031BC4">
            <w:r w:rsidRPr="00EA5ED8">
              <w:t>[1, 1.5, 2, 3]</w:t>
            </w:r>
          </w:p>
        </w:tc>
      </w:tr>
      <w:tr w:rsidR="00FC01B3" w:rsidRPr="00EA5ED8" w14:paraId="4A3D07D8" w14:textId="77777777" w:rsidTr="00031BC4">
        <w:tc>
          <w:tcPr>
            <w:tcW w:w="4675" w:type="dxa"/>
          </w:tcPr>
          <w:p w14:paraId="0BC3498A" w14:textId="77777777" w:rsidR="00FC01B3" w:rsidRPr="00EA5ED8" w:rsidRDefault="00FC01B3" w:rsidP="00031BC4">
            <w:r w:rsidRPr="00EA5ED8">
              <w:t xml:space="preserve">Spatial </w:t>
            </w:r>
            <w:r>
              <w:t>range</w:t>
            </w:r>
            <w:r w:rsidRPr="00EA5ED8">
              <w:t xml:space="preserve"> (radius of SAC) </w:t>
            </w:r>
          </w:p>
        </w:tc>
        <w:tc>
          <w:tcPr>
            <w:tcW w:w="4675" w:type="dxa"/>
          </w:tcPr>
          <w:p w14:paraId="5DE8E243" w14:textId="77777777" w:rsidR="00FC01B3" w:rsidRPr="00EA5ED8" w:rsidRDefault="00FC01B3" w:rsidP="00031BC4">
            <w:r w:rsidRPr="00EA5ED8">
              <w:t xml:space="preserve">2 </w:t>
            </w:r>
          </w:p>
        </w:tc>
      </w:tr>
      <w:tr w:rsidR="00FC01B3" w:rsidRPr="00EA5ED8" w14:paraId="41508CA8" w14:textId="77777777" w:rsidTr="00031BC4">
        <w:tc>
          <w:tcPr>
            <w:tcW w:w="4675" w:type="dxa"/>
          </w:tcPr>
          <w:p w14:paraId="2262CBB4" w14:textId="77777777" w:rsidR="00FC01B3" w:rsidRPr="00EA5ED8" w:rsidRDefault="00FC01B3" w:rsidP="00031BC4">
            <w:pPr>
              <w:tabs>
                <w:tab w:val="left" w:pos="2370"/>
              </w:tabs>
              <w:rPr>
                <w:color w:val="FF0000"/>
              </w:rPr>
            </w:pPr>
            <w:r w:rsidRPr="00EA5ED8">
              <w:rPr>
                <w:color w:val="FF0000"/>
              </w:rPr>
              <w:t>Temporal frequency (Hz)</w:t>
            </w:r>
          </w:p>
        </w:tc>
        <w:tc>
          <w:tcPr>
            <w:tcW w:w="4675" w:type="dxa"/>
          </w:tcPr>
          <w:p w14:paraId="432D70E3" w14:textId="3B658B36" w:rsidR="00FC01B3" w:rsidRPr="00EA5ED8" w:rsidRDefault="00FC01B3" w:rsidP="00031BC4">
            <w:pPr>
              <w:rPr>
                <w:rFonts w:eastAsiaTheme="minorEastAsia"/>
                <w:color w:val="FF0000"/>
              </w:rPr>
            </w:pPr>
            <w:r w:rsidRPr="00EA5ED8">
              <w:rPr>
                <w:color w:val="FF0000"/>
              </w:rPr>
              <w:t>[1/2</w:t>
            </w:r>
            <w:r w:rsidRPr="00EA5ED8">
              <w:rPr>
                <w:rFonts w:eastAsiaTheme="minorEastAsia"/>
                <w:color w:val="FF0000"/>
              </w:rPr>
              <w:t xml:space="preserve">, 1,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2</m:t>
                  </m:r>
                </m:e>
              </m:rad>
              <m:r>
                <w:rPr>
                  <w:rFonts w:ascii="Cambria Math" w:hAnsi="Cambria Math"/>
                  <w:color w:val="FF0000"/>
                </w:rPr>
                <m:t xml:space="preserve">, </m:t>
              </m:r>
            </m:oMath>
            <w:r w:rsidRPr="00EA5ED8">
              <w:rPr>
                <w:rFonts w:eastAsiaTheme="minorEastAsia"/>
                <w:color w:val="FF0000"/>
              </w:rPr>
              <w:t xml:space="preserve">2, </w:t>
            </w:r>
            <m:oMath>
              <m:r>
                <w:rPr>
                  <w:rFonts w:ascii="Cambria Math" w:eastAsiaTheme="minorEastAsia" w:hAnsi="Cambria Math"/>
                  <w:color w:val="FF0000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2</m:t>
                  </m:r>
                </m:e>
              </m:rad>
            </m:oMath>
            <w:r w:rsidRPr="00EA5ED8">
              <w:rPr>
                <w:rFonts w:eastAsiaTheme="minorEastAsia"/>
                <w:color w:val="FF0000"/>
              </w:rPr>
              <w:t xml:space="preserve">, 4, </w:t>
            </w:r>
            <m:oMath>
              <m:r>
                <w:rPr>
                  <w:rFonts w:ascii="Cambria Math" w:eastAsiaTheme="minorEastAsia" w:hAnsi="Cambria Math"/>
                  <w:color w:val="FF0000"/>
                </w:rPr>
                <m:t>4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  <w:color w:val="FF0000"/>
                    </w:rPr>
                    <m:t>2</m:t>
                  </m:r>
                </m:e>
              </m:rad>
            </m:oMath>
            <w:r w:rsidRPr="00EA5ED8">
              <w:rPr>
                <w:rFonts w:eastAsiaTheme="minorEastAsia"/>
                <w:color w:val="FF0000"/>
              </w:rPr>
              <w:t xml:space="preserve"> </w:t>
            </w:r>
            <w:r w:rsidRPr="00EA5ED8">
              <w:rPr>
                <w:color w:val="FF0000"/>
              </w:rPr>
              <w:t>]</w:t>
            </w:r>
          </w:p>
        </w:tc>
      </w:tr>
      <w:tr w:rsidR="00FC01B3" w:rsidRPr="00EA5ED8" w14:paraId="35A80EAA" w14:textId="77777777" w:rsidTr="00031BC4">
        <w:tc>
          <w:tcPr>
            <w:tcW w:w="4675" w:type="dxa"/>
          </w:tcPr>
          <w:p w14:paraId="4A30DADA" w14:textId="77777777" w:rsidR="00FC01B3" w:rsidRPr="00EA5ED8" w:rsidRDefault="00FC01B3" w:rsidP="00031BC4">
            <w:pPr>
              <w:tabs>
                <w:tab w:val="left" w:pos="2370"/>
              </w:tabs>
            </w:pPr>
            <w:r w:rsidRPr="00EA5ED8">
              <w:t>Temporal frequency (frames)</w:t>
            </w:r>
          </w:p>
        </w:tc>
        <w:tc>
          <w:tcPr>
            <w:tcW w:w="4675" w:type="dxa"/>
          </w:tcPr>
          <w:p w14:paraId="4F48C485" w14:textId="77777777" w:rsidR="00FC01B3" w:rsidRPr="00EA5ED8" w:rsidRDefault="00FC01B3" w:rsidP="00031BC4">
            <w:r w:rsidRPr="00EA5ED8">
              <w:t>1/15</w:t>
            </w:r>
          </w:p>
        </w:tc>
      </w:tr>
      <w:tr w:rsidR="00FC01B3" w:rsidRPr="00EA5ED8" w14:paraId="030DCA78" w14:textId="77777777" w:rsidTr="00031BC4">
        <w:tc>
          <w:tcPr>
            <w:tcW w:w="4675" w:type="dxa"/>
          </w:tcPr>
          <w:p w14:paraId="0B475C43" w14:textId="77777777" w:rsidR="00FC01B3" w:rsidRPr="00EA5ED8" w:rsidRDefault="00FC01B3" w:rsidP="00031BC4">
            <w:r w:rsidRPr="00EA5ED8">
              <w:t>Temporal duration (sec)</w:t>
            </w:r>
          </w:p>
        </w:tc>
        <w:tc>
          <w:tcPr>
            <w:tcW w:w="4675" w:type="dxa"/>
          </w:tcPr>
          <w:p w14:paraId="4BAB3B46" w14:textId="77777777" w:rsidR="00FC01B3" w:rsidRPr="00EA5ED8" w:rsidRDefault="00FC01B3" w:rsidP="00031BC4">
            <w:r w:rsidRPr="00EA5ED8">
              <w:t xml:space="preserve">5 </w:t>
            </w:r>
          </w:p>
        </w:tc>
      </w:tr>
      <w:tr w:rsidR="00FC01B3" w:rsidRPr="00EA5ED8" w14:paraId="07E8A54F" w14:textId="77777777" w:rsidTr="00031BC4">
        <w:tc>
          <w:tcPr>
            <w:tcW w:w="4675" w:type="dxa"/>
          </w:tcPr>
          <w:p w14:paraId="431D0F7F" w14:textId="77777777" w:rsidR="00FC01B3" w:rsidRPr="00EA5ED8" w:rsidRDefault="00FC01B3" w:rsidP="00031BC4">
            <w:r w:rsidRPr="00EA5ED8">
              <w:t>Temporal duration (frames)</w:t>
            </w:r>
          </w:p>
        </w:tc>
        <w:tc>
          <w:tcPr>
            <w:tcW w:w="4675" w:type="dxa"/>
          </w:tcPr>
          <w:p w14:paraId="4CE853EE" w14:textId="77777777" w:rsidR="00FC01B3" w:rsidRPr="00EA5ED8" w:rsidRDefault="00FC01B3" w:rsidP="00031BC4">
            <w:r w:rsidRPr="00EA5ED8">
              <w:t>300</w:t>
            </w:r>
          </w:p>
        </w:tc>
      </w:tr>
    </w:tbl>
    <w:p w14:paraId="2B6CCE14" w14:textId="77777777" w:rsidR="00FC01B3" w:rsidRDefault="00FC01B3" w:rsidP="006305C1"/>
    <w:p w14:paraId="670F6D0D" w14:textId="031A84FF" w:rsidR="006305C1" w:rsidRDefault="006305C1" w:rsidP="006305C1">
      <w:r>
        <w:t xml:space="preserve">Total number of epochs = </w:t>
      </w:r>
      <w:r w:rsidR="00DC5B3E">
        <w:t>5</w:t>
      </w:r>
      <w:r>
        <w:t xml:space="preserve"> TF * </w:t>
      </w:r>
      <w:r w:rsidR="00DC5B3E">
        <w:t>2</w:t>
      </w:r>
      <w:r>
        <w:t xml:space="preserve"> SF * 2 Dir = </w:t>
      </w:r>
      <w:r w:rsidR="00DC5B3E">
        <w:t>20</w:t>
      </w:r>
    </w:p>
    <w:p w14:paraId="55D77B4A" w14:textId="4CA0920D" w:rsidR="006305C1" w:rsidRDefault="006305C1" w:rsidP="006305C1">
      <w:r>
        <w:t xml:space="preserve">Estimated total experimental time = 64 epoch * (5 second trial + 1.5 second interleave) * 3 trials = </w:t>
      </w:r>
      <w:r w:rsidR="00DC5B3E">
        <w:t>6.5</w:t>
      </w:r>
      <w:r>
        <w:t xml:space="preserve"> mins </w:t>
      </w:r>
    </w:p>
    <w:p w14:paraId="123D3CAF" w14:textId="77777777" w:rsidR="003F4D32" w:rsidRDefault="003F4D32"/>
    <w:p w14:paraId="41465AE9" w14:textId="6AC3A851" w:rsidR="00D54D38" w:rsidRPr="003F5945" w:rsidRDefault="00EC609D" w:rsidP="00D54D38">
      <w:r>
        <w:br w:type="page"/>
      </w:r>
      <w:r w:rsidR="00E47A65" w:rsidRPr="002417CD">
        <w:rPr>
          <w:b/>
          <w:bCs/>
          <w:sz w:val="24"/>
          <w:szCs w:val="24"/>
        </w:rPr>
        <w:lastRenderedPageBreak/>
        <w:t>O</w:t>
      </w:r>
      <w:r w:rsidR="00D54D38" w:rsidRPr="002417CD">
        <w:rPr>
          <w:b/>
          <w:bCs/>
          <w:sz w:val="24"/>
          <w:szCs w:val="24"/>
        </w:rPr>
        <w:t>pponen</w:t>
      </w:r>
      <w:r w:rsidR="00E47A65">
        <w:rPr>
          <w:b/>
          <w:bCs/>
          <w:sz w:val="24"/>
          <w:szCs w:val="24"/>
        </w:rPr>
        <w:t>t stimulus</w:t>
      </w:r>
      <w:r w:rsidR="00D54D38" w:rsidRPr="002417CD">
        <w:rPr>
          <w:b/>
          <w:bCs/>
          <w:sz w:val="24"/>
          <w:szCs w:val="24"/>
        </w:rPr>
        <w:t xml:space="preserve"> </w:t>
      </w:r>
      <w:r w:rsidR="00B52E78">
        <w:rPr>
          <w:b/>
          <w:bCs/>
          <w:sz w:val="24"/>
          <w:szCs w:val="24"/>
        </w:rPr>
        <w:t>to be determined by sinewave swee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0105C" w14:paraId="48130263" w14:textId="77777777" w:rsidTr="00E0105C">
        <w:tc>
          <w:tcPr>
            <w:tcW w:w="4675" w:type="dxa"/>
          </w:tcPr>
          <w:p w14:paraId="74785D37" w14:textId="77777777" w:rsidR="00E0105C" w:rsidRDefault="00E0105C" w:rsidP="00843E63"/>
        </w:tc>
        <w:tc>
          <w:tcPr>
            <w:tcW w:w="4675" w:type="dxa"/>
          </w:tcPr>
          <w:p w14:paraId="489CF294" w14:textId="77777777" w:rsidR="00E0105C" w:rsidRDefault="00E0105C" w:rsidP="00843E63">
            <w:r>
              <w:t>sinewave</w:t>
            </w:r>
          </w:p>
        </w:tc>
      </w:tr>
      <w:tr w:rsidR="00E0105C" w14:paraId="54D4390C" w14:textId="77777777" w:rsidTr="00E0105C">
        <w:tc>
          <w:tcPr>
            <w:tcW w:w="4675" w:type="dxa"/>
          </w:tcPr>
          <w:p w14:paraId="1C4F7C04" w14:textId="77777777" w:rsidR="00E0105C" w:rsidRPr="000D2D23" w:rsidRDefault="00E0105C" w:rsidP="00843E63">
            <w:r w:rsidRPr="000D2D23">
              <w:t>Spatial wavelength (um)</w:t>
            </w:r>
          </w:p>
        </w:tc>
        <w:tc>
          <w:tcPr>
            <w:tcW w:w="4675" w:type="dxa"/>
          </w:tcPr>
          <w:p w14:paraId="30555615" w14:textId="47136D17" w:rsidR="00E0105C" w:rsidRPr="000D2D23" w:rsidRDefault="00E0105C" w:rsidP="00843E63">
            <w:r w:rsidRPr="000D2D23">
              <w:t>150</w:t>
            </w:r>
          </w:p>
        </w:tc>
      </w:tr>
      <w:tr w:rsidR="00E0105C" w14:paraId="55A9B321" w14:textId="77777777" w:rsidTr="00E0105C">
        <w:tc>
          <w:tcPr>
            <w:tcW w:w="4675" w:type="dxa"/>
          </w:tcPr>
          <w:p w14:paraId="6C9D5DE5" w14:textId="77777777" w:rsidR="00E0105C" w:rsidRPr="000D2D23" w:rsidRDefault="00E0105C" w:rsidP="00843E63">
            <w:r w:rsidRPr="000D2D23">
              <w:t>Spatial range (um)</w:t>
            </w:r>
          </w:p>
        </w:tc>
        <w:tc>
          <w:tcPr>
            <w:tcW w:w="4675" w:type="dxa"/>
          </w:tcPr>
          <w:p w14:paraId="6C28008B" w14:textId="4F4CEE43" w:rsidR="00E0105C" w:rsidRPr="000D2D23" w:rsidRDefault="00E0105C" w:rsidP="00843E63">
            <w:r w:rsidRPr="000D2D23">
              <w:t>150</w:t>
            </w:r>
          </w:p>
        </w:tc>
      </w:tr>
      <w:tr w:rsidR="00E0105C" w14:paraId="0CED4A27" w14:textId="77777777" w:rsidTr="00E0105C">
        <w:tc>
          <w:tcPr>
            <w:tcW w:w="4675" w:type="dxa"/>
          </w:tcPr>
          <w:p w14:paraId="6A49E2B6" w14:textId="77777777" w:rsidR="00E0105C" w:rsidRPr="000D2D23" w:rsidRDefault="00E0105C" w:rsidP="00843E63">
            <w:r w:rsidRPr="000D2D23">
              <w:t>Spatial wavelength (pixel)</w:t>
            </w:r>
          </w:p>
        </w:tc>
        <w:tc>
          <w:tcPr>
            <w:tcW w:w="4675" w:type="dxa"/>
          </w:tcPr>
          <w:p w14:paraId="2F8B4546" w14:textId="6A9D46B5" w:rsidR="00E0105C" w:rsidRPr="000D2D23" w:rsidRDefault="00E0105C" w:rsidP="00843E63">
            <w:r w:rsidRPr="000D2D23">
              <w:t>30</w:t>
            </w:r>
          </w:p>
        </w:tc>
      </w:tr>
      <w:tr w:rsidR="00E0105C" w14:paraId="0F4F3B70" w14:textId="77777777" w:rsidTr="00E0105C">
        <w:tc>
          <w:tcPr>
            <w:tcW w:w="4675" w:type="dxa"/>
          </w:tcPr>
          <w:p w14:paraId="064264BB" w14:textId="77777777" w:rsidR="00E0105C" w:rsidRPr="000D2D23" w:rsidRDefault="00E0105C" w:rsidP="00843E63">
            <w:r w:rsidRPr="000D2D23">
              <w:t>Spatial range (pixel)</w:t>
            </w:r>
          </w:p>
        </w:tc>
        <w:tc>
          <w:tcPr>
            <w:tcW w:w="4675" w:type="dxa"/>
          </w:tcPr>
          <w:p w14:paraId="3C1F1401" w14:textId="77777777" w:rsidR="00E0105C" w:rsidRPr="000D2D23" w:rsidRDefault="00E0105C" w:rsidP="00843E63">
            <w:r w:rsidRPr="000D2D23">
              <w:t>30</w:t>
            </w:r>
          </w:p>
        </w:tc>
      </w:tr>
      <w:tr w:rsidR="00E0105C" w14:paraId="34FD88E5" w14:textId="77777777" w:rsidTr="00E0105C">
        <w:tc>
          <w:tcPr>
            <w:tcW w:w="4675" w:type="dxa"/>
          </w:tcPr>
          <w:p w14:paraId="6DA7FFB1" w14:textId="77777777" w:rsidR="00E0105C" w:rsidRPr="000D2D23" w:rsidRDefault="00E0105C" w:rsidP="00843E63">
            <w:r w:rsidRPr="000D2D23">
              <w:t>Spatial range (radius of SAC)</w:t>
            </w:r>
          </w:p>
        </w:tc>
        <w:tc>
          <w:tcPr>
            <w:tcW w:w="4675" w:type="dxa"/>
          </w:tcPr>
          <w:p w14:paraId="6109187E" w14:textId="3D30DA86" w:rsidR="00E0105C" w:rsidRPr="000D2D23" w:rsidRDefault="00E0105C" w:rsidP="00843E63">
            <w:r w:rsidRPr="000D2D23">
              <w:t>2</w:t>
            </w:r>
          </w:p>
        </w:tc>
      </w:tr>
      <w:tr w:rsidR="00E0105C" w14:paraId="30831F54" w14:textId="77777777" w:rsidTr="00E0105C">
        <w:tc>
          <w:tcPr>
            <w:tcW w:w="4675" w:type="dxa"/>
          </w:tcPr>
          <w:p w14:paraId="7D797AFA" w14:textId="797C6F90" w:rsidR="00E0105C" w:rsidRPr="000D2D23" w:rsidRDefault="00E0105C" w:rsidP="00843E63">
            <w:r w:rsidRPr="000D2D23">
              <w:t>Spatial wavelength (radius of SAC)</w:t>
            </w:r>
          </w:p>
        </w:tc>
        <w:tc>
          <w:tcPr>
            <w:tcW w:w="4675" w:type="dxa"/>
          </w:tcPr>
          <w:p w14:paraId="386FB518" w14:textId="03CAD328" w:rsidR="00E0105C" w:rsidRPr="000D2D23" w:rsidRDefault="00E0105C" w:rsidP="00843E63">
            <w:r w:rsidRPr="000D2D23">
              <w:t>1</w:t>
            </w:r>
          </w:p>
        </w:tc>
      </w:tr>
      <w:tr w:rsidR="00E0105C" w14:paraId="01655EA6" w14:textId="77777777" w:rsidTr="00E0105C">
        <w:tc>
          <w:tcPr>
            <w:tcW w:w="4675" w:type="dxa"/>
          </w:tcPr>
          <w:p w14:paraId="3155A98A" w14:textId="77777777" w:rsidR="00E0105C" w:rsidRPr="000D2D23" w:rsidRDefault="00E0105C" w:rsidP="00843E63">
            <w:pPr>
              <w:tabs>
                <w:tab w:val="left" w:pos="2370"/>
              </w:tabs>
            </w:pPr>
            <w:r w:rsidRPr="000D2D23">
              <w:t>Temporal frequency (Hz)</w:t>
            </w:r>
          </w:p>
        </w:tc>
        <w:tc>
          <w:tcPr>
            <w:tcW w:w="4675" w:type="dxa"/>
          </w:tcPr>
          <w:p w14:paraId="3E55ECAC" w14:textId="6C38FAB8" w:rsidR="00E0105C" w:rsidRPr="000D2D23" w:rsidRDefault="00E0105C" w:rsidP="00843E63">
            <w:pPr>
              <w:rPr>
                <w:rFonts w:eastAsiaTheme="minorEastAsia"/>
              </w:rPr>
            </w:pPr>
            <w:r w:rsidRPr="000D2D23">
              <w:t>4</w:t>
            </w:r>
          </w:p>
        </w:tc>
      </w:tr>
      <w:tr w:rsidR="00E0105C" w14:paraId="6FEFA302" w14:textId="77777777" w:rsidTr="00E0105C">
        <w:tc>
          <w:tcPr>
            <w:tcW w:w="4675" w:type="dxa"/>
          </w:tcPr>
          <w:p w14:paraId="28ECC9D1" w14:textId="77777777" w:rsidR="00E0105C" w:rsidRPr="000D2D23" w:rsidRDefault="00E0105C" w:rsidP="00843E63">
            <w:pPr>
              <w:tabs>
                <w:tab w:val="left" w:pos="2370"/>
              </w:tabs>
            </w:pPr>
            <w:r w:rsidRPr="000D2D23">
              <w:t>Temporal frequency (frames)</w:t>
            </w:r>
          </w:p>
        </w:tc>
        <w:tc>
          <w:tcPr>
            <w:tcW w:w="4675" w:type="dxa"/>
          </w:tcPr>
          <w:p w14:paraId="1F0723A8" w14:textId="77777777" w:rsidR="00E0105C" w:rsidRPr="000D2D23" w:rsidRDefault="00E0105C" w:rsidP="00843E63">
            <w:r w:rsidRPr="000D2D23">
              <w:t>1/15</w:t>
            </w:r>
          </w:p>
        </w:tc>
      </w:tr>
      <w:tr w:rsidR="00E0105C" w14:paraId="66A24832" w14:textId="77777777" w:rsidTr="00E0105C">
        <w:tc>
          <w:tcPr>
            <w:tcW w:w="4675" w:type="dxa"/>
          </w:tcPr>
          <w:p w14:paraId="574D640C" w14:textId="77777777" w:rsidR="00E0105C" w:rsidRPr="000D2D23" w:rsidRDefault="00E0105C" w:rsidP="00843E63">
            <w:r w:rsidRPr="000D2D23">
              <w:t>Temporal duration (sec)</w:t>
            </w:r>
          </w:p>
        </w:tc>
        <w:tc>
          <w:tcPr>
            <w:tcW w:w="4675" w:type="dxa"/>
          </w:tcPr>
          <w:p w14:paraId="4F03FA33" w14:textId="77777777" w:rsidR="00E0105C" w:rsidRPr="000D2D23" w:rsidRDefault="00E0105C" w:rsidP="00843E63">
            <w:r w:rsidRPr="000D2D23">
              <w:t xml:space="preserve">5 </w:t>
            </w:r>
          </w:p>
        </w:tc>
      </w:tr>
      <w:tr w:rsidR="00E0105C" w14:paraId="641E1755" w14:textId="77777777" w:rsidTr="00E0105C">
        <w:tc>
          <w:tcPr>
            <w:tcW w:w="4675" w:type="dxa"/>
          </w:tcPr>
          <w:p w14:paraId="7AB8A5EA" w14:textId="77777777" w:rsidR="00E0105C" w:rsidRPr="000D2D23" w:rsidRDefault="00E0105C" w:rsidP="00843E63">
            <w:r w:rsidRPr="000D2D23">
              <w:t>Temporal duration (frames)</w:t>
            </w:r>
          </w:p>
        </w:tc>
        <w:tc>
          <w:tcPr>
            <w:tcW w:w="4675" w:type="dxa"/>
          </w:tcPr>
          <w:p w14:paraId="18C1F699" w14:textId="77777777" w:rsidR="00E0105C" w:rsidRPr="000D2D23" w:rsidRDefault="00E0105C" w:rsidP="00843E63">
            <w:r w:rsidRPr="000D2D23">
              <w:t>300</w:t>
            </w:r>
          </w:p>
        </w:tc>
      </w:tr>
      <w:tr w:rsidR="00236990" w14:paraId="1DCFB726" w14:textId="77777777" w:rsidTr="00E0105C">
        <w:tc>
          <w:tcPr>
            <w:tcW w:w="4675" w:type="dxa"/>
          </w:tcPr>
          <w:p w14:paraId="2BBDEAA2" w14:textId="69A4FDF6" w:rsidR="00236990" w:rsidRPr="000D2D23" w:rsidRDefault="00236990" w:rsidP="00843E63">
            <w:r w:rsidRPr="000D2D23">
              <w:t>Phase</w:t>
            </w:r>
          </w:p>
        </w:tc>
        <w:tc>
          <w:tcPr>
            <w:tcW w:w="4675" w:type="dxa"/>
          </w:tcPr>
          <w:p w14:paraId="2FDF1FB2" w14:textId="79AFAF6A" w:rsidR="00236990" w:rsidRPr="000D2D23" w:rsidRDefault="00236990" w:rsidP="00843E63">
            <w:r w:rsidRPr="000D2D23">
              <w:t>8</w:t>
            </w:r>
          </w:p>
        </w:tc>
      </w:tr>
    </w:tbl>
    <w:p w14:paraId="49D51254" w14:textId="0ACEBF42" w:rsidR="00FF762D" w:rsidRDefault="00FF762D" w:rsidP="00D54D38"/>
    <w:p w14:paraId="6DC07E0D" w14:textId="7C7D13B3" w:rsidR="00203657" w:rsidRDefault="00D14BB4" w:rsidP="00203657">
      <w:r>
        <w:t xml:space="preserve">Total number of epochs </w:t>
      </w:r>
      <w:r w:rsidR="00203657">
        <w:t xml:space="preserve">= </w:t>
      </w:r>
      <w:r w:rsidR="000235E4">
        <w:t>8 Phases</w:t>
      </w:r>
      <w:r w:rsidR="00203657">
        <w:t xml:space="preserve"> * 3 </w:t>
      </w:r>
      <w:proofErr w:type="gramStart"/>
      <w:r w:rsidR="000235E4">
        <w:t>Dir  =</w:t>
      </w:r>
      <w:proofErr w:type="gramEnd"/>
      <w:r w:rsidR="000235E4">
        <w:t xml:space="preserve"> 24</w:t>
      </w:r>
    </w:p>
    <w:p w14:paraId="5640352B" w14:textId="7844CBC6" w:rsidR="000235E4" w:rsidRDefault="000235E4" w:rsidP="00203657">
      <w:r>
        <w:t xml:space="preserve">Estimated total experimental time = 60 epoch * (5 second trial + 1.5 second interleave) * 3 trials = </w:t>
      </w:r>
      <w:r w:rsidRPr="002C4395">
        <w:rPr>
          <w:highlight w:val="green"/>
        </w:rPr>
        <w:t>8</w:t>
      </w:r>
      <w:r>
        <w:t xml:space="preserve"> mins </w:t>
      </w:r>
    </w:p>
    <w:p w14:paraId="0A16BE63" w14:textId="2549C730" w:rsidR="00D8614A" w:rsidRDefault="00203657" w:rsidP="002B5B76">
      <w:r>
        <w:t xml:space="preserve">Estimated total experimental time = 60 epoch * (5 second trial + 1.5 second interleave) * 3 trials = 20 mins </w:t>
      </w:r>
    </w:p>
    <w:p w14:paraId="789E6FE5" w14:textId="71378D3E" w:rsidR="00EC609D" w:rsidRDefault="00EC609D">
      <w:r>
        <w:br w:type="page"/>
      </w:r>
    </w:p>
    <w:p w14:paraId="7B326766" w14:textId="77777777" w:rsidR="00EC609D" w:rsidRDefault="00EC609D" w:rsidP="002B5B76"/>
    <w:p w14:paraId="522E8A01" w14:textId="20FED36E" w:rsidR="002B5B76" w:rsidRDefault="002B5B76" w:rsidP="002B5B76">
      <w:pPr>
        <w:rPr>
          <w:b/>
          <w:bCs/>
        </w:rPr>
      </w:pPr>
      <w:r w:rsidRPr="008432B9">
        <w:rPr>
          <w:b/>
          <w:bCs/>
        </w:rPr>
        <w:t>Apparent Motion</w:t>
      </w:r>
      <w:r w:rsidR="008432B9">
        <w:rPr>
          <w:b/>
          <w:bCs/>
        </w:rPr>
        <w:t xml:space="preserve"> </w:t>
      </w:r>
    </w:p>
    <w:p w14:paraId="6B01E831" w14:textId="0BAFA639" w:rsidR="007B4EDE" w:rsidRPr="007B4EDE" w:rsidRDefault="007B4EDE" w:rsidP="002B5B76">
      <w:pPr>
        <w:rPr>
          <w:b/>
          <w:bCs/>
          <w:color w:val="FF0000"/>
        </w:rPr>
      </w:pPr>
      <w:r w:rsidRPr="003F4D32">
        <w:rPr>
          <w:b/>
          <w:bCs/>
          <w:color w:val="FF0000"/>
        </w:rPr>
        <w:t xml:space="preserve">Aim: 3 bars within receptive field, 2 bars outside </w:t>
      </w:r>
      <w:r w:rsidRPr="007B4EDE">
        <w:rPr>
          <w:b/>
          <w:bCs/>
          <w:color w:val="FF0000"/>
        </w:rPr>
        <w:sym w:font="Wingdings" w:char="F0E0"/>
      </w:r>
      <w:r w:rsidRPr="007B4EDE">
        <w:rPr>
          <w:b/>
          <w:bCs/>
          <w:color w:val="FF0000"/>
        </w:rPr>
        <w:t xml:space="preserve"> </w:t>
      </w:r>
      <w:r w:rsidR="006C214C">
        <w:rPr>
          <w:b/>
          <w:bCs/>
          <w:color w:val="FF0000"/>
        </w:rPr>
        <w:t>50</w:t>
      </w:r>
      <w:r w:rsidRPr="007B4EDE">
        <w:rPr>
          <w:b/>
          <w:bCs/>
          <w:color w:val="FF0000"/>
        </w:rPr>
        <w:t xml:space="preserve"> um/pixe</w:t>
      </w:r>
      <w:r w:rsidR="00EA5620">
        <w:rPr>
          <w:b/>
          <w:bCs/>
          <w:color w:val="FF0000"/>
        </w:rPr>
        <w:t>l</w:t>
      </w:r>
      <w:r w:rsidRPr="007B4EDE">
        <w:rPr>
          <w:b/>
          <w:bCs/>
          <w:color w:val="FF0000"/>
        </w:rPr>
        <w:t>?</w:t>
      </w:r>
    </w:p>
    <w:p w14:paraId="5EAB668F" w14:textId="54BD35E1" w:rsidR="002B5B76" w:rsidRDefault="002B5B76" w:rsidP="002B5B76">
      <w:r>
        <w:tab/>
      </w:r>
      <w:r w:rsidRPr="0098461A">
        <w:rPr>
          <w:b/>
          <w:bCs/>
        </w:rPr>
        <w:t>Single bar: space</w:t>
      </w:r>
      <w:r>
        <w:t>: 1 pixel</w:t>
      </w:r>
      <w:r w:rsidR="0098461A">
        <w:t xml:space="preserve">, </w:t>
      </w:r>
      <w:r>
        <w:t>across 5 positions</w:t>
      </w:r>
      <w:r w:rsidR="004D06F2">
        <w:t>,</w:t>
      </w:r>
      <w:r>
        <w:t xml:space="preserve"> 60 frames</w:t>
      </w:r>
      <w:r w:rsidR="004D06F2">
        <w:t>, 1 second</w:t>
      </w:r>
    </w:p>
    <w:p w14:paraId="5A3F16FE" w14:textId="6DD3DD60" w:rsidR="004D06F2" w:rsidRDefault="004D06F2" w:rsidP="002B5B76">
      <w:r>
        <w:t xml:space="preserve">               Number of epochs = 5 Positions * 2 Polarity = 10</w:t>
      </w:r>
    </w:p>
    <w:p w14:paraId="72670A0D" w14:textId="3441B66A" w:rsidR="002B5B76" w:rsidRDefault="002B5B76" w:rsidP="002B5B76">
      <w:r>
        <w:t xml:space="preserve">              </w:t>
      </w:r>
      <w:r w:rsidRPr="0098461A">
        <w:rPr>
          <w:b/>
          <w:bCs/>
        </w:rPr>
        <w:t>Apparent motion</w:t>
      </w:r>
      <w:r>
        <w:t>: 2 nearby pixels</w:t>
      </w:r>
      <w:r w:rsidR="004D06F2">
        <w:t xml:space="preserve">, </w:t>
      </w:r>
      <w:r>
        <w:t>across 5 positions, 60 frames (</w:t>
      </w:r>
      <w:r w:rsidR="004D06F2">
        <w:t>first</w:t>
      </w:r>
      <w:r>
        <w:t xml:space="preserve"> bar) + 45 frames (</w:t>
      </w:r>
      <w:r w:rsidR="004D06F2">
        <w:t>second</w:t>
      </w:r>
      <w:r>
        <w:t xml:space="preserve"> bar)</w:t>
      </w:r>
    </w:p>
    <w:p w14:paraId="57FFC6DD" w14:textId="0240C779" w:rsidR="004D06F2" w:rsidRDefault="004D06F2" w:rsidP="002B5B76">
      <w:r>
        <w:t xml:space="preserve">              Number of epochs = 4 Positions * 2 * 2 Polarity * 2 Directions = 32</w:t>
      </w:r>
    </w:p>
    <w:p w14:paraId="20B8E907" w14:textId="557E02F9" w:rsidR="002B5B76" w:rsidRDefault="002B5B76" w:rsidP="002B5B76">
      <w:r>
        <w:t xml:space="preserve">              </w:t>
      </w:r>
      <w:r w:rsidRPr="0098461A">
        <w:rPr>
          <w:b/>
          <w:bCs/>
        </w:rPr>
        <w:t>Simultaneous two bar</w:t>
      </w:r>
      <w:r>
        <w:t>: 2 nearby pixels</w:t>
      </w:r>
      <w:r w:rsidR="004D06F2">
        <w:t xml:space="preserve">, </w:t>
      </w:r>
      <w:r>
        <w:t xml:space="preserve">across 5 positions, 60 frames (maybe 45 frames </w:t>
      </w:r>
      <w:proofErr w:type="gramStart"/>
      <w:r>
        <w:t>is</w:t>
      </w:r>
      <w:proofErr w:type="gramEnd"/>
      <w:r>
        <w:t xml:space="preserve"> enough).</w:t>
      </w:r>
    </w:p>
    <w:p w14:paraId="5E44DC47" w14:textId="0A311306" w:rsidR="004D06F2" w:rsidRDefault="004D06F2" w:rsidP="002B5B76">
      <w:r>
        <w:t xml:space="preserve">             Number of epochs = 4 Positions * 2 * 2 Polarity = 16</w:t>
      </w:r>
    </w:p>
    <w:p w14:paraId="17B38B27" w14:textId="286D69E0" w:rsidR="004D06F2" w:rsidRDefault="004D06F2" w:rsidP="002B5B76">
      <w:r>
        <w:t xml:space="preserve">Estimated total experimental time = (10 + 32 + 16) * (1 second + 0.5 second interleave) * 3 trials = </w:t>
      </w:r>
      <w:r w:rsidRPr="002C4395">
        <w:rPr>
          <w:highlight w:val="green"/>
        </w:rPr>
        <w:t>4.5</w:t>
      </w:r>
      <w:r>
        <w:t xml:space="preserve"> min</w:t>
      </w:r>
    </w:p>
    <w:p w14:paraId="73E66829" w14:textId="4E3394F6" w:rsidR="00EC609D" w:rsidRDefault="00EC609D">
      <w:r>
        <w:br w:type="page"/>
      </w:r>
    </w:p>
    <w:p w14:paraId="04E8551B" w14:textId="622CDBA7" w:rsidR="00AE579D" w:rsidRDefault="00AE579D" w:rsidP="00AE579D">
      <w:pPr>
        <w:rPr>
          <w:b/>
          <w:bCs/>
        </w:rPr>
      </w:pPr>
      <w:r w:rsidRPr="004D06F2">
        <w:rPr>
          <w:b/>
          <w:bCs/>
        </w:rPr>
        <w:lastRenderedPageBreak/>
        <w:t>Scintillator</w:t>
      </w:r>
      <w:r>
        <w:rPr>
          <w:b/>
          <w:bCs/>
        </w:rPr>
        <w:t xml:space="preserve"> </w:t>
      </w:r>
    </w:p>
    <w:p w14:paraId="4093C851" w14:textId="687A1C7D" w:rsidR="00CB1710" w:rsidRPr="007B4EDE" w:rsidRDefault="00CB1710" w:rsidP="00CB1710">
      <w:pPr>
        <w:rPr>
          <w:b/>
          <w:bCs/>
          <w:color w:val="FF0000"/>
        </w:rPr>
      </w:pPr>
      <w:r w:rsidRPr="003F4D32">
        <w:rPr>
          <w:b/>
          <w:bCs/>
          <w:color w:val="FF0000"/>
        </w:rPr>
        <w:t xml:space="preserve">Aim: 3 bars within receptive field, 2 bars outside </w:t>
      </w:r>
      <w:r w:rsidRPr="007B4EDE">
        <w:rPr>
          <w:b/>
          <w:bCs/>
          <w:color w:val="FF0000"/>
        </w:rPr>
        <w:sym w:font="Wingdings" w:char="F0E0"/>
      </w:r>
      <w:r w:rsidRPr="007B4EDE">
        <w:rPr>
          <w:b/>
          <w:bCs/>
          <w:color w:val="FF0000"/>
        </w:rPr>
        <w:t xml:space="preserve"> </w:t>
      </w:r>
      <w:r w:rsidR="006C214C">
        <w:rPr>
          <w:b/>
          <w:bCs/>
          <w:color w:val="FF0000"/>
        </w:rPr>
        <w:t>50</w:t>
      </w:r>
      <w:r w:rsidRPr="007B4EDE">
        <w:rPr>
          <w:b/>
          <w:bCs/>
          <w:color w:val="FF0000"/>
        </w:rPr>
        <w:t xml:space="preserve"> um/pixe</w:t>
      </w:r>
      <w:r>
        <w:rPr>
          <w:b/>
          <w:bCs/>
          <w:color w:val="FF0000"/>
        </w:rPr>
        <w:t>l</w:t>
      </w:r>
      <w:r w:rsidRPr="007B4EDE">
        <w:rPr>
          <w:b/>
          <w:bCs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579D" w14:paraId="71337E6E" w14:textId="77777777" w:rsidTr="00843E63">
        <w:tc>
          <w:tcPr>
            <w:tcW w:w="4675" w:type="dxa"/>
          </w:tcPr>
          <w:p w14:paraId="60159318" w14:textId="77777777" w:rsidR="00AE579D" w:rsidRPr="00C67B82" w:rsidRDefault="00AE579D" w:rsidP="00843E63"/>
        </w:tc>
        <w:tc>
          <w:tcPr>
            <w:tcW w:w="4675" w:type="dxa"/>
          </w:tcPr>
          <w:p w14:paraId="36B8F8F4" w14:textId="77777777" w:rsidR="00AE579D" w:rsidRPr="00C67B82" w:rsidRDefault="00AE579D" w:rsidP="00843E63">
            <w:r w:rsidRPr="00C67B82">
              <w:t>sinewave</w:t>
            </w:r>
          </w:p>
        </w:tc>
      </w:tr>
      <w:tr w:rsidR="00AE579D" w14:paraId="6766F50D" w14:textId="77777777" w:rsidTr="00843E63">
        <w:tc>
          <w:tcPr>
            <w:tcW w:w="4675" w:type="dxa"/>
          </w:tcPr>
          <w:p w14:paraId="5F864156" w14:textId="77777777" w:rsidR="00AE579D" w:rsidRPr="00C67B82" w:rsidRDefault="00AE579D" w:rsidP="00843E63">
            <w:r w:rsidRPr="00C67B82">
              <w:t>Spatial range (um</w:t>
            </w:r>
            <w:proofErr w:type="gramStart"/>
            <w:r w:rsidRPr="00C67B82">
              <w:t>) ?</w:t>
            </w:r>
            <w:proofErr w:type="gramEnd"/>
          </w:p>
        </w:tc>
        <w:tc>
          <w:tcPr>
            <w:tcW w:w="4675" w:type="dxa"/>
          </w:tcPr>
          <w:p w14:paraId="3C85785A" w14:textId="77777777" w:rsidR="00AE579D" w:rsidRPr="00C67B82" w:rsidRDefault="00AE579D" w:rsidP="00843E63"/>
        </w:tc>
      </w:tr>
      <w:tr w:rsidR="00AE579D" w14:paraId="6B652DEA" w14:textId="77777777" w:rsidTr="00843E63">
        <w:tc>
          <w:tcPr>
            <w:tcW w:w="4675" w:type="dxa"/>
          </w:tcPr>
          <w:p w14:paraId="73D3E430" w14:textId="77777777" w:rsidR="00AE579D" w:rsidRPr="00C67B82" w:rsidRDefault="00AE579D" w:rsidP="00843E63">
            <w:r w:rsidRPr="00C67B82">
              <w:t>Spatial range (pixel</w:t>
            </w:r>
            <w:proofErr w:type="gramStart"/>
            <w:r w:rsidRPr="00C67B82">
              <w:t>) ?</w:t>
            </w:r>
            <w:proofErr w:type="gramEnd"/>
          </w:p>
        </w:tc>
        <w:tc>
          <w:tcPr>
            <w:tcW w:w="4675" w:type="dxa"/>
          </w:tcPr>
          <w:p w14:paraId="22E5F7EE" w14:textId="77777777" w:rsidR="00AE579D" w:rsidRPr="00C67B82" w:rsidRDefault="00AE579D" w:rsidP="00843E63"/>
        </w:tc>
      </w:tr>
      <w:tr w:rsidR="00AE579D" w14:paraId="53EFB0CD" w14:textId="77777777" w:rsidTr="00843E63">
        <w:tc>
          <w:tcPr>
            <w:tcW w:w="4675" w:type="dxa"/>
          </w:tcPr>
          <w:p w14:paraId="239F5CA6" w14:textId="77777777" w:rsidR="00AE579D" w:rsidRPr="00C67B82" w:rsidRDefault="00AE579D" w:rsidP="00843E63">
            <w:proofErr w:type="gramStart"/>
            <w:r w:rsidRPr="00C67B82">
              <w:t>Spatial  offset</w:t>
            </w:r>
            <w:proofErr w:type="gramEnd"/>
            <w:r w:rsidRPr="00C67B82">
              <w:t xml:space="preserve"> (um) ?</w:t>
            </w:r>
          </w:p>
        </w:tc>
        <w:tc>
          <w:tcPr>
            <w:tcW w:w="4675" w:type="dxa"/>
          </w:tcPr>
          <w:p w14:paraId="33B222D9" w14:textId="77777777" w:rsidR="00AE579D" w:rsidRPr="00C67B82" w:rsidRDefault="00AE579D" w:rsidP="00843E63"/>
        </w:tc>
      </w:tr>
      <w:tr w:rsidR="00AE579D" w14:paraId="2D9951AC" w14:textId="77777777" w:rsidTr="00843E63">
        <w:tc>
          <w:tcPr>
            <w:tcW w:w="4675" w:type="dxa"/>
          </w:tcPr>
          <w:p w14:paraId="2D5E9DBD" w14:textId="77777777" w:rsidR="00AE579D" w:rsidRPr="00C67B82" w:rsidRDefault="00AE579D" w:rsidP="00843E63">
            <w:r w:rsidRPr="00C67B82">
              <w:t xml:space="preserve">Spatial </w:t>
            </w:r>
            <w:proofErr w:type="gramStart"/>
            <w:r w:rsidRPr="00C67B82">
              <w:t>offset  (</w:t>
            </w:r>
            <w:proofErr w:type="gramEnd"/>
            <w:r w:rsidRPr="00C67B82">
              <w:t>pixel) ?</w:t>
            </w:r>
          </w:p>
        </w:tc>
        <w:tc>
          <w:tcPr>
            <w:tcW w:w="4675" w:type="dxa"/>
          </w:tcPr>
          <w:p w14:paraId="21D61967" w14:textId="77777777" w:rsidR="00AE579D" w:rsidRPr="00C67B82" w:rsidRDefault="00AE579D" w:rsidP="00843E63"/>
        </w:tc>
      </w:tr>
      <w:tr w:rsidR="00AE579D" w14:paraId="2A2100E7" w14:textId="77777777" w:rsidTr="00843E63">
        <w:tc>
          <w:tcPr>
            <w:tcW w:w="4675" w:type="dxa"/>
          </w:tcPr>
          <w:p w14:paraId="6DDEF15F" w14:textId="37DE7CEA" w:rsidR="00AE579D" w:rsidRPr="00C67B82" w:rsidRDefault="00AE579D" w:rsidP="00843E63">
            <w:pPr>
              <w:tabs>
                <w:tab w:val="left" w:pos="2370"/>
              </w:tabs>
            </w:pPr>
            <w:r w:rsidRPr="00C67B82">
              <w:t xml:space="preserve">Temporal </w:t>
            </w:r>
            <w:r w:rsidR="004C0D82" w:rsidRPr="00C67B82">
              <w:t>offset</w:t>
            </w:r>
            <w:r w:rsidRPr="00C67B82">
              <w:t xml:space="preserve"> (second)</w:t>
            </w:r>
          </w:p>
        </w:tc>
        <w:tc>
          <w:tcPr>
            <w:tcW w:w="4675" w:type="dxa"/>
          </w:tcPr>
          <w:p w14:paraId="1CDECB11" w14:textId="77777777" w:rsidR="00AE579D" w:rsidRPr="00C67B82" w:rsidRDefault="00AE579D" w:rsidP="00843E63">
            <w:pPr>
              <w:tabs>
                <w:tab w:val="center" w:pos="2229"/>
              </w:tabs>
              <w:rPr>
                <w:rFonts w:eastAsiaTheme="minorEastAsia"/>
              </w:rPr>
            </w:pPr>
            <w:r w:rsidRPr="00C67B82">
              <w:rPr>
                <w:rFonts w:eastAsiaTheme="minorEastAsia"/>
              </w:rPr>
              <w:t>[0, 1, 2, 3, 4, 5] * 0.05</w:t>
            </w:r>
          </w:p>
        </w:tc>
      </w:tr>
      <w:tr w:rsidR="00AE579D" w14:paraId="0A5B12F3" w14:textId="77777777" w:rsidTr="00843E63">
        <w:tc>
          <w:tcPr>
            <w:tcW w:w="4675" w:type="dxa"/>
          </w:tcPr>
          <w:p w14:paraId="4F2C5A76" w14:textId="3C644ACE" w:rsidR="00AE579D" w:rsidRPr="00C67B82" w:rsidRDefault="00AE579D" w:rsidP="00843E63">
            <w:pPr>
              <w:tabs>
                <w:tab w:val="left" w:pos="2370"/>
              </w:tabs>
            </w:pPr>
            <w:r w:rsidRPr="00C67B82">
              <w:t xml:space="preserve">Temporal </w:t>
            </w:r>
            <w:r w:rsidR="004C0D82" w:rsidRPr="00C67B82">
              <w:t>offset</w:t>
            </w:r>
            <w:r w:rsidRPr="00C67B82">
              <w:t xml:space="preserve"> (frames)</w:t>
            </w:r>
          </w:p>
        </w:tc>
        <w:tc>
          <w:tcPr>
            <w:tcW w:w="4675" w:type="dxa"/>
          </w:tcPr>
          <w:p w14:paraId="739731B6" w14:textId="77777777" w:rsidR="00AE579D" w:rsidRPr="00C67B82" w:rsidRDefault="00AE579D" w:rsidP="00843E63">
            <w:r w:rsidRPr="00C67B82">
              <w:t>[0, 1, 2, 3, 4, 5]</w:t>
            </w:r>
          </w:p>
        </w:tc>
      </w:tr>
      <w:tr w:rsidR="00AE579D" w14:paraId="41B1EEF8" w14:textId="77777777" w:rsidTr="00843E63">
        <w:tc>
          <w:tcPr>
            <w:tcW w:w="4675" w:type="dxa"/>
          </w:tcPr>
          <w:p w14:paraId="62F2A341" w14:textId="77777777" w:rsidR="00AE579D" w:rsidRPr="00C67B82" w:rsidRDefault="00AE579D" w:rsidP="00843E63">
            <w:pPr>
              <w:tabs>
                <w:tab w:val="left" w:pos="2370"/>
              </w:tabs>
            </w:pPr>
            <w:r w:rsidRPr="00C67B82">
              <w:t>Temporal duration (second)</w:t>
            </w:r>
          </w:p>
        </w:tc>
        <w:tc>
          <w:tcPr>
            <w:tcW w:w="4675" w:type="dxa"/>
          </w:tcPr>
          <w:p w14:paraId="116DF08C" w14:textId="77777777" w:rsidR="00AE579D" w:rsidRPr="00C67B82" w:rsidRDefault="00AE579D" w:rsidP="00843E63">
            <w:r w:rsidRPr="00C67B82">
              <w:t>15 second?</w:t>
            </w:r>
          </w:p>
        </w:tc>
      </w:tr>
    </w:tbl>
    <w:p w14:paraId="700D9F63" w14:textId="3FD0E96A" w:rsidR="00E47A65" w:rsidRDefault="00E47A65" w:rsidP="002B5B76"/>
    <w:p w14:paraId="68756E5F" w14:textId="5291D897" w:rsidR="00281BB8" w:rsidRDefault="00281BB8" w:rsidP="00281BB8">
      <w:r>
        <w:t xml:space="preserve">Number of epochs = </w:t>
      </w:r>
      <w:r w:rsidR="006619E8">
        <w:t>6</w:t>
      </w:r>
      <w:r>
        <w:t xml:space="preserve"> </w:t>
      </w:r>
      <w:r w:rsidR="006619E8">
        <w:t xml:space="preserve">Temporal offset * </w:t>
      </w:r>
      <w:r>
        <w:t xml:space="preserve">2 Polarity </w:t>
      </w:r>
      <w:r w:rsidR="00474966">
        <w:t xml:space="preserve">* 2 Dir </w:t>
      </w:r>
      <w:r>
        <w:t xml:space="preserve">= </w:t>
      </w:r>
      <w:r w:rsidR="00474966">
        <w:t>24</w:t>
      </w:r>
    </w:p>
    <w:p w14:paraId="402EFE4F" w14:textId="43B1C84F" w:rsidR="00474966" w:rsidRDefault="00474966" w:rsidP="00281BB8">
      <w:r>
        <w:t xml:space="preserve">Estimated total experimental time = 24 * (15 second + 2 second interleave) * 3 trials = </w:t>
      </w:r>
      <w:r w:rsidRPr="00474966">
        <w:rPr>
          <w:highlight w:val="green"/>
        </w:rPr>
        <w:t>21 min.</w:t>
      </w:r>
    </w:p>
    <w:p w14:paraId="26B65FA5" w14:textId="77777777" w:rsidR="00B75A71" w:rsidRDefault="00B75A71">
      <w:r>
        <w:t xml:space="preserve">Two version: </w:t>
      </w:r>
    </w:p>
    <w:p w14:paraId="72DB2695" w14:textId="77777777" w:rsidR="00B75A71" w:rsidRDefault="00B75A71">
      <w:r>
        <w:t>One with unrelated stochastic stimulus</w:t>
      </w:r>
    </w:p>
    <w:p w14:paraId="03B9D8EB" w14:textId="77777777" w:rsidR="00B75A71" w:rsidRDefault="00B75A71">
      <w:r>
        <w:t>One with gray.</w:t>
      </w:r>
    </w:p>
    <w:p w14:paraId="3F098EF6" w14:textId="2BA8BF26" w:rsidR="00924C6D" w:rsidRDefault="00924C6D">
      <w:r>
        <w:br w:type="page"/>
      </w:r>
    </w:p>
    <w:p w14:paraId="5DB88400" w14:textId="1275253A" w:rsidR="00924C6D" w:rsidRDefault="00924C6D" w:rsidP="00281BB8">
      <w:pPr>
        <w:rPr>
          <w:b/>
          <w:bCs/>
        </w:rPr>
      </w:pPr>
      <w:r w:rsidRPr="00924C6D">
        <w:rPr>
          <w:b/>
          <w:bCs/>
        </w:rPr>
        <w:lastRenderedPageBreak/>
        <w:t>White noise stimulus</w:t>
      </w:r>
    </w:p>
    <w:p w14:paraId="3321E475" w14:textId="0B4BDF9B" w:rsidR="00924C6D" w:rsidRDefault="00924C6D" w:rsidP="00281BB8">
      <w:pPr>
        <w:rPr>
          <w:b/>
          <w:bCs/>
        </w:rPr>
      </w:pPr>
      <w:r>
        <w:rPr>
          <w:b/>
          <w:bCs/>
        </w:rPr>
        <w:t>10 positions, 25 um per pixel. Frame refresh rate 30Hz.</w:t>
      </w:r>
    </w:p>
    <w:p w14:paraId="78CDE372" w14:textId="77777777" w:rsidR="00924C6D" w:rsidRPr="00924C6D" w:rsidRDefault="00924C6D" w:rsidP="00281BB8">
      <w:pPr>
        <w:rPr>
          <w:b/>
          <w:bCs/>
        </w:rPr>
      </w:pPr>
    </w:p>
    <w:sectPr w:rsidR="00924C6D" w:rsidRPr="00924C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6308"/>
    <w:multiLevelType w:val="hybridMultilevel"/>
    <w:tmpl w:val="7BB2F4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13D93"/>
    <w:multiLevelType w:val="hybridMultilevel"/>
    <w:tmpl w:val="814E3118"/>
    <w:lvl w:ilvl="0" w:tplc="DCF8C4C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sLSwNDAxNzUwsTRR0lEKTi0uzszPAykwrwUAgAvRBCwAAAA="/>
  </w:docVars>
  <w:rsids>
    <w:rsidRoot w:val="002B5B76"/>
    <w:rsid w:val="00021620"/>
    <w:rsid w:val="000235E4"/>
    <w:rsid w:val="000357C2"/>
    <w:rsid w:val="000573D7"/>
    <w:rsid w:val="000D2D23"/>
    <w:rsid w:val="00137101"/>
    <w:rsid w:val="0016486D"/>
    <w:rsid w:val="00203657"/>
    <w:rsid w:val="00213EA2"/>
    <w:rsid w:val="00236990"/>
    <w:rsid w:val="002417CD"/>
    <w:rsid w:val="002759C5"/>
    <w:rsid w:val="00281BB8"/>
    <w:rsid w:val="002B5B76"/>
    <w:rsid w:val="002C2048"/>
    <w:rsid w:val="002C4395"/>
    <w:rsid w:val="002D3911"/>
    <w:rsid w:val="002F78F3"/>
    <w:rsid w:val="00300AD9"/>
    <w:rsid w:val="00333BCF"/>
    <w:rsid w:val="003F4D32"/>
    <w:rsid w:val="003F5945"/>
    <w:rsid w:val="00474966"/>
    <w:rsid w:val="00495753"/>
    <w:rsid w:val="004C0D82"/>
    <w:rsid w:val="004C1667"/>
    <w:rsid w:val="004D06F2"/>
    <w:rsid w:val="004E2EAD"/>
    <w:rsid w:val="005248C1"/>
    <w:rsid w:val="00573107"/>
    <w:rsid w:val="005B5995"/>
    <w:rsid w:val="00611FB0"/>
    <w:rsid w:val="006305C1"/>
    <w:rsid w:val="00630FD9"/>
    <w:rsid w:val="00660397"/>
    <w:rsid w:val="006619E8"/>
    <w:rsid w:val="006C214C"/>
    <w:rsid w:val="006E6F46"/>
    <w:rsid w:val="00730473"/>
    <w:rsid w:val="00735F96"/>
    <w:rsid w:val="00747684"/>
    <w:rsid w:val="00764C0E"/>
    <w:rsid w:val="0078074D"/>
    <w:rsid w:val="007B4EDE"/>
    <w:rsid w:val="007D1333"/>
    <w:rsid w:val="007E6784"/>
    <w:rsid w:val="008077D3"/>
    <w:rsid w:val="00814F1C"/>
    <w:rsid w:val="0082322E"/>
    <w:rsid w:val="008432B9"/>
    <w:rsid w:val="00863782"/>
    <w:rsid w:val="00877528"/>
    <w:rsid w:val="008852DF"/>
    <w:rsid w:val="008B04E9"/>
    <w:rsid w:val="00924C6D"/>
    <w:rsid w:val="00983531"/>
    <w:rsid w:val="0098461A"/>
    <w:rsid w:val="009D6A01"/>
    <w:rsid w:val="00A41999"/>
    <w:rsid w:val="00AC53DC"/>
    <w:rsid w:val="00AE579D"/>
    <w:rsid w:val="00B52E78"/>
    <w:rsid w:val="00B75A71"/>
    <w:rsid w:val="00B900FE"/>
    <w:rsid w:val="00B95F9E"/>
    <w:rsid w:val="00BA644E"/>
    <w:rsid w:val="00BD0505"/>
    <w:rsid w:val="00BD64A4"/>
    <w:rsid w:val="00BE05AD"/>
    <w:rsid w:val="00C67B82"/>
    <w:rsid w:val="00CB1710"/>
    <w:rsid w:val="00CC4AA3"/>
    <w:rsid w:val="00D14BB4"/>
    <w:rsid w:val="00D35E03"/>
    <w:rsid w:val="00D54D38"/>
    <w:rsid w:val="00D8614A"/>
    <w:rsid w:val="00DB34BA"/>
    <w:rsid w:val="00DC5B3E"/>
    <w:rsid w:val="00DD06F1"/>
    <w:rsid w:val="00DE172B"/>
    <w:rsid w:val="00E0105C"/>
    <w:rsid w:val="00E3408E"/>
    <w:rsid w:val="00E47A65"/>
    <w:rsid w:val="00E507CD"/>
    <w:rsid w:val="00E621FD"/>
    <w:rsid w:val="00E859C5"/>
    <w:rsid w:val="00EA5620"/>
    <w:rsid w:val="00EA5ED8"/>
    <w:rsid w:val="00EC523B"/>
    <w:rsid w:val="00EC609D"/>
    <w:rsid w:val="00F008DA"/>
    <w:rsid w:val="00F32FDA"/>
    <w:rsid w:val="00FC01B3"/>
    <w:rsid w:val="00FF7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26EDE"/>
  <w15:chartTrackingRefBased/>
  <w15:docId w15:val="{2BBB6019-8A04-41FA-B231-836B984E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B76"/>
    <w:pPr>
      <w:ind w:left="720"/>
      <w:contextualSpacing/>
    </w:pPr>
  </w:style>
  <w:style w:type="table" w:styleId="TableGrid">
    <w:name w:val="Table Grid"/>
    <w:basedOn w:val="TableNormal"/>
    <w:uiPriority w:val="39"/>
    <w:rsid w:val="00E3408E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340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3</TotalTime>
  <Pages>5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user</dc:creator>
  <cp:keywords/>
  <dc:description/>
  <cp:lastModifiedBy>labuser</cp:lastModifiedBy>
  <cp:revision>85</cp:revision>
  <dcterms:created xsi:type="dcterms:W3CDTF">2019-10-04T19:11:00Z</dcterms:created>
  <dcterms:modified xsi:type="dcterms:W3CDTF">2020-03-04T13:59:00Z</dcterms:modified>
</cp:coreProperties>
</file>